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325FD" w14:textId="77777777" w:rsidR="008D736B" w:rsidRDefault="00F61FA0" w:rsidP="008D736B">
      <w:pPr>
        <w:spacing w:before="96" w:after="0"/>
        <w:ind w:left="599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52F7AC01" wp14:editId="508AF6B1">
            <wp:extent cx="2867025" cy="6694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23338" cy="682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0D49F" w14:textId="7E26CB53" w:rsidR="00C20DAB" w:rsidRPr="008D736B" w:rsidRDefault="00F61FA0" w:rsidP="008D736B">
      <w:pPr>
        <w:spacing w:before="96" w:after="0"/>
        <w:ind w:left="599"/>
        <w:jc w:val="center"/>
      </w:pPr>
      <w:r w:rsidRPr="008A36C7">
        <w:rPr>
          <w:sz w:val="28"/>
          <w:szCs w:val="28"/>
        </w:rPr>
        <w:t>MEE</w:t>
      </w:r>
      <w:r w:rsidRPr="008A36C7">
        <w:rPr>
          <w:spacing w:val="2"/>
          <w:sz w:val="28"/>
          <w:szCs w:val="28"/>
        </w:rPr>
        <w:t>T</w:t>
      </w:r>
      <w:r w:rsidRPr="008A36C7">
        <w:rPr>
          <w:spacing w:val="-3"/>
          <w:sz w:val="28"/>
          <w:szCs w:val="28"/>
        </w:rPr>
        <w:t>I</w:t>
      </w:r>
      <w:r w:rsidRPr="008A36C7">
        <w:rPr>
          <w:sz w:val="28"/>
          <w:szCs w:val="28"/>
        </w:rPr>
        <w:t>NG</w:t>
      </w:r>
      <w:r w:rsidRPr="008A36C7">
        <w:rPr>
          <w:spacing w:val="-11"/>
          <w:sz w:val="28"/>
          <w:szCs w:val="28"/>
        </w:rPr>
        <w:t xml:space="preserve"> AGENDA</w:t>
      </w:r>
    </w:p>
    <w:p w14:paraId="2229847F" w14:textId="77777777" w:rsidR="00C20DAB" w:rsidRPr="008A36C7" w:rsidRDefault="00F61FA0" w:rsidP="008D736B">
      <w:pPr>
        <w:spacing w:after="0"/>
        <w:ind w:left="2776" w:right="2304"/>
        <w:jc w:val="center"/>
        <w:rPr>
          <w:b/>
          <w:bCs/>
          <w:sz w:val="28"/>
          <w:szCs w:val="28"/>
        </w:rPr>
      </w:pPr>
      <w:r w:rsidRPr="008A36C7">
        <w:rPr>
          <w:b/>
          <w:bCs/>
          <w:sz w:val="28"/>
          <w:szCs w:val="28"/>
        </w:rPr>
        <w:t>Pi</w:t>
      </w:r>
      <w:r w:rsidRPr="008A36C7">
        <w:rPr>
          <w:b/>
          <w:bCs/>
          <w:spacing w:val="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pacing w:val="3"/>
          <w:sz w:val="28"/>
          <w:szCs w:val="28"/>
        </w:rPr>
        <w:t>M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3"/>
          <w:sz w:val="28"/>
          <w:szCs w:val="28"/>
        </w:rPr>
        <w:t>a</w:t>
      </w:r>
      <w:r w:rsidRPr="008A36C7">
        <w:rPr>
          <w:b/>
          <w:bCs/>
          <w:sz w:val="28"/>
          <w:szCs w:val="28"/>
        </w:rPr>
        <w:t>dow</w:t>
      </w:r>
      <w:r w:rsidRPr="008A36C7">
        <w:rPr>
          <w:b/>
          <w:bCs/>
          <w:spacing w:val="-8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Ranch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Home</w:t>
      </w:r>
      <w:r w:rsidRPr="008A36C7">
        <w:rPr>
          <w:b/>
          <w:bCs/>
          <w:spacing w:val="-4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Ow</w:t>
      </w:r>
      <w:r w:rsidRPr="008A36C7">
        <w:rPr>
          <w:b/>
          <w:bCs/>
          <w:spacing w:val="-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rs Association</w:t>
      </w:r>
    </w:p>
    <w:p w14:paraId="2DCCC079" w14:textId="13B4EAC2" w:rsidR="00C20DAB" w:rsidRPr="008A36C7" w:rsidRDefault="00E6135C" w:rsidP="008D736B">
      <w:pPr>
        <w:spacing w:before="6" w:after="0" w:line="240" w:lineRule="exact"/>
        <w:jc w:val="center"/>
        <w:rPr>
          <w:sz w:val="28"/>
          <w:szCs w:val="28"/>
        </w:rPr>
      </w:pPr>
      <w:r>
        <w:rPr>
          <w:sz w:val="28"/>
          <w:szCs w:val="28"/>
        </w:rPr>
        <w:t>February 20</w:t>
      </w:r>
      <w:r w:rsidR="002328D9">
        <w:rPr>
          <w:sz w:val="28"/>
          <w:szCs w:val="28"/>
        </w:rPr>
        <w:t>, 202</w:t>
      </w:r>
      <w:r w:rsidR="00D378F0">
        <w:rPr>
          <w:sz w:val="28"/>
          <w:szCs w:val="28"/>
        </w:rPr>
        <w:t>4</w:t>
      </w:r>
    </w:p>
    <w:p w14:paraId="6C37698A" w14:textId="4A8E884B" w:rsidR="00C20DAB" w:rsidRPr="008A36C7" w:rsidRDefault="00F61FA0">
      <w:pPr>
        <w:spacing w:before="28"/>
        <w:ind w:left="100" w:rightChars="100" w:right="200"/>
        <w:rPr>
          <w:color w:val="222222"/>
          <w:sz w:val="24"/>
          <w:szCs w:val="24"/>
          <w:shd w:val="clear" w:color="auto" w:fill="FFFFFF"/>
        </w:rPr>
      </w:pPr>
      <w:r w:rsidRPr="008A36C7">
        <w:rPr>
          <w:spacing w:val="-2"/>
          <w:sz w:val="24"/>
          <w:szCs w:val="24"/>
        </w:rPr>
        <w:t>L</w:t>
      </w:r>
      <w:r w:rsidRPr="008A36C7">
        <w:rPr>
          <w:sz w:val="24"/>
          <w:szCs w:val="24"/>
        </w:rPr>
        <w:t>o</w:t>
      </w:r>
      <w:r w:rsidRPr="008A36C7">
        <w:rPr>
          <w:spacing w:val="2"/>
          <w:sz w:val="24"/>
          <w:szCs w:val="24"/>
        </w:rPr>
        <w:t>c</w:t>
      </w:r>
      <w:r w:rsidRPr="008A36C7">
        <w:rPr>
          <w:sz w:val="24"/>
          <w:szCs w:val="24"/>
        </w:rPr>
        <w:t xml:space="preserve">ation:  </w:t>
      </w:r>
      <w:r w:rsidR="00372FA6" w:rsidRPr="00372FA6">
        <w:rPr>
          <w:b/>
          <w:bCs/>
          <w:sz w:val="24"/>
          <w:szCs w:val="24"/>
        </w:rPr>
        <w:t>Zoom Meeting /</w:t>
      </w:r>
      <w:r w:rsidR="00372FA6">
        <w:rPr>
          <w:sz w:val="24"/>
          <w:szCs w:val="24"/>
        </w:rPr>
        <w:t xml:space="preserve"> </w:t>
      </w:r>
      <w:r w:rsidR="00E1262D">
        <w:rPr>
          <w:b/>
          <w:bCs/>
          <w:color w:val="222222"/>
          <w:sz w:val="24"/>
          <w:szCs w:val="24"/>
          <w:shd w:val="clear" w:color="auto" w:fill="FFFFFF"/>
        </w:rPr>
        <w:t>Water Company Board Room</w:t>
      </w:r>
    </w:p>
    <w:p w14:paraId="31E8A600" w14:textId="48C84A88" w:rsidR="007023A2" w:rsidRPr="00544CB7" w:rsidRDefault="00F61FA0" w:rsidP="00544CB7">
      <w:pPr>
        <w:spacing w:line="260" w:lineRule="exact"/>
        <w:ind w:left="100"/>
        <w:rPr>
          <w:position w:val="-1"/>
          <w:sz w:val="24"/>
          <w:szCs w:val="24"/>
        </w:rPr>
      </w:pPr>
      <w:r w:rsidRPr="008A36C7">
        <w:rPr>
          <w:position w:val="-1"/>
          <w:sz w:val="24"/>
          <w:szCs w:val="24"/>
        </w:rPr>
        <w:t>St</w:t>
      </w:r>
      <w:r w:rsidRPr="008A36C7">
        <w:rPr>
          <w:spacing w:val="2"/>
          <w:position w:val="-1"/>
          <w:sz w:val="24"/>
          <w:szCs w:val="24"/>
        </w:rPr>
        <w:t>a</w:t>
      </w:r>
      <w:r w:rsidRPr="008A36C7">
        <w:rPr>
          <w:position w:val="-1"/>
          <w:sz w:val="24"/>
          <w:szCs w:val="24"/>
        </w:rPr>
        <w:t>rt</w:t>
      </w:r>
      <w:r w:rsidRPr="008A36C7">
        <w:rPr>
          <w:spacing w:val="-7"/>
          <w:position w:val="-1"/>
          <w:sz w:val="24"/>
          <w:szCs w:val="24"/>
        </w:rPr>
        <w:t xml:space="preserve"> </w:t>
      </w:r>
      <w:r w:rsidRPr="008A36C7">
        <w:rPr>
          <w:spacing w:val="2"/>
          <w:position w:val="-1"/>
          <w:sz w:val="24"/>
          <w:szCs w:val="24"/>
        </w:rPr>
        <w:t>T</w:t>
      </w:r>
      <w:r w:rsidRPr="008A36C7">
        <w:rPr>
          <w:position w:val="-1"/>
          <w:sz w:val="24"/>
          <w:szCs w:val="24"/>
        </w:rPr>
        <w:t>ime</w:t>
      </w:r>
      <w:r w:rsidRPr="008A36C7">
        <w:rPr>
          <w:spacing w:val="-5"/>
          <w:position w:val="-1"/>
          <w:sz w:val="24"/>
          <w:szCs w:val="24"/>
        </w:rPr>
        <w:t xml:space="preserve"> 6</w:t>
      </w:r>
      <w:r w:rsidRPr="008A36C7">
        <w:rPr>
          <w:position w:val="-1"/>
          <w:sz w:val="24"/>
          <w:szCs w:val="24"/>
        </w:rPr>
        <w:t>:30</w:t>
      </w:r>
      <w:r w:rsidRPr="008A36C7">
        <w:rPr>
          <w:spacing w:val="-4"/>
          <w:position w:val="-1"/>
          <w:sz w:val="24"/>
          <w:szCs w:val="24"/>
        </w:rPr>
        <w:t xml:space="preserve"> </w:t>
      </w:r>
      <w:r w:rsidRPr="008A36C7">
        <w:rPr>
          <w:position w:val="-1"/>
          <w:sz w:val="24"/>
          <w:szCs w:val="24"/>
        </w:rPr>
        <w:t>pm</w:t>
      </w:r>
    </w:p>
    <w:p w14:paraId="14B0163E" w14:textId="5034BEF2" w:rsidR="002328D9" w:rsidRDefault="002328D9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lcome </w:t>
      </w:r>
      <w:r w:rsidR="001848FA">
        <w:rPr>
          <w:sz w:val="24"/>
          <w:szCs w:val="24"/>
        </w:rPr>
        <w:t>&amp; Roll Call</w:t>
      </w:r>
    </w:p>
    <w:p w14:paraId="568EBFB0" w14:textId="77777777" w:rsidR="005C7A7C" w:rsidRDefault="005C7A7C" w:rsidP="005C7A7C">
      <w:pPr>
        <w:pStyle w:val="ListParagraph1"/>
        <w:spacing w:before="28" w:after="0" w:line="240" w:lineRule="auto"/>
        <w:ind w:left="460"/>
        <w:rPr>
          <w:sz w:val="24"/>
          <w:szCs w:val="24"/>
        </w:rPr>
      </w:pPr>
    </w:p>
    <w:p w14:paraId="058FE6CB" w14:textId="0257B0DD" w:rsidR="00205E6B" w:rsidRDefault="00205E6B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 w:rsidRPr="007276EA">
        <w:rPr>
          <w:sz w:val="24"/>
          <w:szCs w:val="24"/>
        </w:rPr>
        <w:t xml:space="preserve">Review and approval of minutes for Board Meeting </w:t>
      </w:r>
      <w:r w:rsidR="00E6135C">
        <w:rPr>
          <w:sz w:val="24"/>
          <w:szCs w:val="24"/>
        </w:rPr>
        <w:t>January 16, 2024</w:t>
      </w:r>
    </w:p>
    <w:p w14:paraId="7B44165B" w14:textId="77777777" w:rsidR="005C7A7C" w:rsidRDefault="005C7A7C" w:rsidP="005C7A7C">
      <w:pPr>
        <w:pStyle w:val="ListParagraph1"/>
        <w:spacing w:before="28" w:after="0" w:line="240" w:lineRule="auto"/>
        <w:ind w:left="0"/>
        <w:rPr>
          <w:sz w:val="24"/>
          <w:szCs w:val="24"/>
        </w:rPr>
      </w:pPr>
    </w:p>
    <w:p w14:paraId="313F66DC" w14:textId="6DF81EC1" w:rsidR="005C7A7C" w:rsidRDefault="005C7A7C" w:rsidP="005C7A7C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Water Company report</w:t>
      </w:r>
      <w:r>
        <w:rPr>
          <w:sz w:val="24"/>
          <w:szCs w:val="24"/>
        </w:rPr>
        <w:t xml:space="preserve"> – </w:t>
      </w:r>
      <w:r w:rsidR="00714F39">
        <w:rPr>
          <w:sz w:val="24"/>
          <w:szCs w:val="24"/>
        </w:rPr>
        <w:t xml:space="preserve">Water </w:t>
      </w:r>
      <w:r>
        <w:rPr>
          <w:sz w:val="24"/>
          <w:szCs w:val="24"/>
        </w:rPr>
        <w:t xml:space="preserve">Board Meeting for </w:t>
      </w:r>
      <w:r w:rsidR="00620044">
        <w:rPr>
          <w:sz w:val="24"/>
          <w:szCs w:val="24"/>
        </w:rPr>
        <w:t>February</w:t>
      </w:r>
      <w:r>
        <w:rPr>
          <w:sz w:val="24"/>
          <w:szCs w:val="24"/>
        </w:rPr>
        <w:t xml:space="preserve"> cancelled</w:t>
      </w:r>
    </w:p>
    <w:p w14:paraId="786266C9" w14:textId="77777777" w:rsidR="005C7A7C" w:rsidRPr="007276EA" w:rsidRDefault="005C7A7C" w:rsidP="005C7A7C">
      <w:pPr>
        <w:pStyle w:val="ListParagraph1"/>
        <w:spacing w:before="28" w:after="0" w:line="240" w:lineRule="auto"/>
        <w:ind w:left="460"/>
        <w:rPr>
          <w:sz w:val="24"/>
          <w:szCs w:val="24"/>
        </w:rPr>
      </w:pPr>
    </w:p>
    <w:p w14:paraId="3F178A0E" w14:textId="0D3954DA" w:rsidR="003D4F79" w:rsidRDefault="00F61FA0" w:rsidP="00B32C26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065033">
        <w:rPr>
          <w:sz w:val="24"/>
          <w:szCs w:val="24"/>
        </w:rPr>
        <w:t>Ranch Manager report</w:t>
      </w:r>
      <w:r w:rsidR="00A2242E" w:rsidRPr="00065033">
        <w:rPr>
          <w:sz w:val="24"/>
          <w:szCs w:val="24"/>
        </w:rPr>
        <w:t xml:space="preserve"> </w:t>
      </w:r>
    </w:p>
    <w:p w14:paraId="6669024E" w14:textId="03DB819A" w:rsidR="001B45B7" w:rsidRDefault="00080174" w:rsidP="001B45B7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inter </w:t>
      </w:r>
      <w:r w:rsidR="00E3300C">
        <w:rPr>
          <w:sz w:val="24"/>
          <w:szCs w:val="24"/>
        </w:rPr>
        <w:t xml:space="preserve">Plowing and </w:t>
      </w:r>
      <w:r w:rsidR="005C7A7C">
        <w:rPr>
          <w:sz w:val="24"/>
          <w:szCs w:val="24"/>
        </w:rPr>
        <w:t>Challenges</w:t>
      </w:r>
    </w:p>
    <w:p w14:paraId="53FA6939" w14:textId="77777777" w:rsidR="00714F39" w:rsidRDefault="00714F39" w:rsidP="00714F39">
      <w:pPr>
        <w:pStyle w:val="ListParagraph1"/>
        <w:spacing w:after="0"/>
        <w:ind w:left="2080"/>
        <w:rPr>
          <w:sz w:val="24"/>
          <w:szCs w:val="24"/>
        </w:rPr>
      </w:pPr>
    </w:p>
    <w:p w14:paraId="249D425E" w14:textId="77777777" w:rsidR="005C7A7C" w:rsidRDefault="005C7A7C" w:rsidP="005C7A7C">
      <w:pPr>
        <w:pStyle w:val="ListParagraph1"/>
        <w:numPr>
          <w:ilvl w:val="0"/>
          <w:numId w:val="2"/>
        </w:numPr>
        <w:spacing w:after="0"/>
        <w:rPr>
          <w:sz w:val="24"/>
          <w:szCs w:val="24"/>
        </w:rPr>
      </w:pPr>
      <w:r w:rsidRPr="007276EA">
        <w:rPr>
          <w:sz w:val="24"/>
          <w:szCs w:val="24"/>
        </w:rPr>
        <w:t>Road</w:t>
      </w:r>
      <w:r>
        <w:rPr>
          <w:sz w:val="24"/>
          <w:szCs w:val="24"/>
        </w:rPr>
        <w:t>s</w:t>
      </w:r>
      <w:r w:rsidRPr="007276EA">
        <w:rPr>
          <w:sz w:val="24"/>
          <w:szCs w:val="24"/>
        </w:rPr>
        <w:t xml:space="preserve"> / Parking</w:t>
      </w:r>
    </w:p>
    <w:p w14:paraId="0738C829" w14:textId="77777777" w:rsidR="005C7A7C" w:rsidRDefault="005C7A7C" w:rsidP="005C7A7C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lanning for Roads Repairs and Maintenance for 2024</w:t>
      </w:r>
    </w:p>
    <w:p w14:paraId="2E3F9CA2" w14:textId="77777777" w:rsidR="005C7A7C" w:rsidRDefault="005C7A7C" w:rsidP="005C7A7C">
      <w:pPr>
        <w:pStyle w:val="ListParagraph1"/>
        <w:spacing w:before="28" w:line="260" w:lineRule="exact"/>
        <w:ind w:left="460"/>
        <w:rPr>
          <w:sz w:val="24"/>
          <w:szCs w:val="24"/>
        </w:rPr>
      </w:pPr>
    </w:p>
    <w:p w14:paraId="3A1D5656" w14:textId="2CB46EB0" w:rsidR="00F44858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Bu</w:t>
      </w:r>
      <w:r w:rsidRPr="007276EA">
        <w:rPr>
          <w:spacing w:val="2"/>
          <w:sz w:val="24"/>
          <w:szCs w:val="24"/>
        </w:rPr>
        <w:t>d</w:t>
      </w:r>
      <w:r w:rsidRPr="007276EA">
        <w:rPr>
          <w:sz w:val="24"/>
          <w:szCs w:val="24"/>
        </w:rPr>
        <w:t>get</w:t>
      </w:r>
      <w:r w:rsidRPr="007276EA">
        <w:rPr>
          <w:spacing w:val="-7"/>
          <w:sz w:val="24"/>
          <w:szCs w:val="24"/>
        </w:rPr>
        <w:t xml:space="preserve"> </w:t>
      </w:r>
      <w:r w:rsidRPr="007276EA">
        <w:rPr>
          <w:sz w:val="24"/>
          <w:szCs w:val="24"/>
        </w:rPr>
        <w:t>Review</w:t>
      </w:r>
    </w:p>
    <w:p w14:paraId="2346C1E4" w14:textId="3A0FE9CC" w:rsidR="007543D0" w:rsidRDefault="0025494D" w:rsidP="001B45B7">
      <w:pPr>
        <w:pStyle w:val="ListParagraph1"/>
        <w:numPr>
          <w:ilvl w:val="2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Unpaid Bills Approval</w:t>
      </w:r>
    </w:p>
    <w:p w14:paraId="62EC6BAE" w14:textId="77777777" w:rsidR="00806FCD" w:rsidRDefault="00806FCD" w:rsidP="00806FCD">
      <w:pPr>
        <w:pStyle w:val="ListParagraph1"/>
        <w:spacing w:before="28" w:line="260" w:lineRule="exact"/>
        <w:ind w:left="2080"/>
        <w:rPr>
          <w:sz w:val="24"/>
          <w:szCs w:val="24"/>
        </w:rPr>
      </w:pPr>
    </w:p>
    <w:p w14:paraId="3140C22D" w14:textId="4BE09986" w:rsidR="00806FCD" w:rsidRDefault="00806FCD" w:rsidP="00806FC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Rentals Discussion</w:t>
      </w:r>
    </w:p>
    <w:p w14:paraId="60223F8A" w14:textId="2C0FB143" w:rsidR="002405D1" w:rsidRDefault="002405D1" w:rsidP="002405D1">
      <w:pPr>
        <w:pStyle w:val="ListParagraph1"/>
        <w:numPr>
          <w:ilvl w:val="2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Ongoing challenges</w:t>
      </w:r>
    </w:p>
    <w:p w14:paraId="797A5D24" w14:textId="77777777" w:rsidR="00682BAD" w:rsidRPr="00682BAD" w:rsidRDefault="00682BAD" w:rsidP="00682BAD">
      <w:pPr>
        <w:pStyle w:val="ListParagraph1"/>
        <w:spacing w:before="28" w:line="260" w:lineRule="exact"/>
        <w:ind w:left="2260"/>
        <w:rPr>
          <w:sz w:val="24"/>
          <w:szCs w:val="24"/>
        </w:rPr>
      </w:pPr>
    </w:p>
    <w:p w14:paraId="5CA8B12B" w14:textId="08FC87AD" w:rsidR="00F5522D" w:rsidRDefault="00F5522D" w:rsidP="00F5522D">
      <w:pPr>
        <w:pStyle w:val="ListParagraph1"/>
        <w:numPr>
          <w:ilvl w:val="0"/>
          <w:numId w:val="2"/>
        </w:numPr>
        <w:spacing w:after="0"/>
        <w:rPr>
          <w:sz w:val="24"/>
          <w:szCs w:val="24"/>
        </w:rPr>
      </w:pPr>
      <w:r w:rsidRPr="007276EA">
        <w:rPr>
          <w:sz w:val="24"/>
          <w:szCs w:val="24"/>
        </w:rPr>
        <w:t>Fire</w:t>
      </w:r>
      <w:r>
        <w:rPr>
          <w:sz w:val="24"/>
          <w:szCs w:val="24"/>
        </w:rPr>
        <w:t xml:space="preserve"> Committee</w:t>
      </w:r>
      <w:r w:rsidR="00C07FD9">
        <w:rPr>
          <w:sz w:val="24"/>
          <w:szCs w:val="24"/>
        </w:rPr>
        <w:t xml:space="preserve"> / Executive Committee</w:t>
      </w:r>
    </w:p>
    <w:p w14:paraId="4EA19C95" w14:textId="437D3FAD" w:rsidR="00F5522D" w:rsidRDefault="00F5522D" w:rsidP="00F5522D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FEMA Grant</w:t>
      </w:r>
      <w:r w:rsidR="006D65F2">
        <w:rPr>
          <w:sz w:val="24"/>
          <w:szCs w:val="24"/>
        </w:rPr>
        <w:t xml:space="preserve"> </w:t>
      </w:r>
      <w:r w:rsidR="00806FCD">
        <w:rPr>
          <w:sz w:val="24"/>
          <w:szCs w:val="24"/>
        </w:rPr>
        <w:t>Discussion</w:t>
      </w:r>
    </w:p>
    <w:p w14:paraId="70B4C7C0" w14:textId="77777777" w:rsidR="00C07FD9" w:rsidRPr="00154E75" w:rsidRDefault="00C07FD9" w:rsidP="00C07FD9">
      <w:pPr>
        <w:pStyle w:val="ListParagraph1"/>
        <w:spacing w:after="0"/>
        <w:ind w:left="2080"/>
        <w:rPr>
          <w:sz w:val="24"/>
          <w:szCs w:val="24"/>
        </w:rPr>
      </w:pPr>
    </w:p>
    <w:p w14:paraId="65619B0B" w14:textId="5D385FB3" w:rsidR="002E3F0F" w:rsidRDefault="002E3F0F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Open Forum: Owner questions, issues, etc.  (</w:t>
      </w:r>
      <w:r w:rsidR="004178CA">
        <w:rPr>
          <w:sz w:val="24"/>
          <w:szCs w:val="24"/>
        </w:rPr>
        <w:t>Limited</w:t>
      </w:r>
      <w:r>
        <w:rPr>
          <w:sz w:val="24"/>
          <w:szCs w:val="24"/>
        </w:rPr>
        <w:t xml:space="preserve"> to 15 to 20 minutes)</w:t>
      </w:r>
    </w:p>
    <w:p w14:paraId="473968EB" w14:textId="77777777" w:rsidR="00D4529F" w:rsidRDefault="00D4529F" w:rsidP="00D4529F">
      <w:pPr>
        <w:pStyle w:val="ListParagraph1"/>
        <w:spacing w:before="28" w:line="260" w:lineRule="exact"/>
        <w:ind w:left="820"/>
        <w:rPr>
          <w:sz w:val="24"/>
          <w:szCs w:val="24"/>
        </w:rPr>
      </w:pPr>
    </w:p>
    <w:p w14:paraId="6547E9D4" w14:textId="77777777" w:rsidR="000D5C42" w:rsidRPr="00A27C74" w:rsidRDefault="000D5C42" w:rsidP="000D5C42">
      <w:pPr>
        <w:pStyle w:val="ListParagraph1"/>
        <w:numPr>
          <w:ilvl w:val="0"/>
          <w:numId w:val="2"/>
        </w:numPr>
        <w:spacing w:before="28" w:after="0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C | New</w:t>
      </w:r>
      <w:r w:rsidRPr="007276EA">
        <w:rPr>
          <w:spacing w:val="17"/>
          <w:sz w:val="24"/>
          <w:szCs w:val="24"/>
        </w:rPr>
        <w:t xml:space="preserve"> </w:t>
      </w:r>
      <w:r w:rsidRPr="007276EA">
        <w:rPr>
          <w:sz w:val="24"/>
          <w:szCs w:val="24"/>
        </w:rPr>
        <w:t>C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>nstruc</w:t>
      </w:r>
      <w:r w:rsidRPr="007276EA">
        <w:rPr>
          <w:spacing w:val="-2"/>
          <w:sz w:val="24"/>
          <w:szCs w:val="24"/>
        </w:rPr>
        <w:t>t</w:t>
      </w:r>
      <w:r w:rsidRPr="007276EA">
        <w:rPr>
          <w:sz w:val="24"/>
          <w:szCs w:val="24"/>
        </w:rPr>
        <w:t>i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 xml:space="preserve">n </w:t>
      </w:r>
      <w:r w:rsidRPr="007276EA">
        <w:rPr>
          <w:spacing w:val="49"/>
          <w:sz w:val="24"/>
          <w:szCs w:val="24"/>
        </w:rPr>
        <w:t>|</w:t>
      </w:r>
      <w:r w:rsidRPr="007276EA">
        <w:rPr>
          <w:spacing w:val="6"/>
          <w:sz w:val="24"/>
          <w:szCs w:val="24"/>
        </w:rPr>
        <w:t xml:space="preserve"> </w:t>
      </w:r>
      <w:r w:rsidRPr="007276EA">
        <w:rPr>
          <w:w w:val="104"/>
          <w:sz w:val="24"/>
          <w:szCs w:val="24"/>
        </w:rPr>
        <w:t>Addition | Compliance</w:t>
      </w:r>
    </w:p>
    <w:p w14:paraId="3A913869" w14:textId="17A1D6B0" w:rsidR="00EF0AE3" w:rsidRPr="00EF0AE3" w:rsidRDefault="00EF0AE3" w:rsidP="00EF0AE3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EF0AE3">
        <w:rPr>
          <w:sz w:val="24"/>
          <w:szCs w:val="24"/>
        </w:rPr>
        <w:t>Alex and Chelsea Heppner</w:t>
      </w:r>
      <w:r w:rsidRPr="00EF0AE3">
        <w:rPr>
          <w:sz w:val="24"/>
          <w:szCs w:val="24"/>
        </w:rPr>
        <w:tab/>
        <w:t>PI-F-56</w:t>
      </w:r>
      <w:r>
        <w:rPr>
          <w:sz w:val="24"/>
          <w:szCs w:val="24"/>
        </w:rPr>
        <w:t xml:space="preserve">    </w:t>
      </w:r>
      <w:r w:rsidRPr="00EF0AE3">
        <w:rPr>
          <w:sz w:val="24"/>
          <w:szCs w:val="24"/>
        </w:rPr>
        <w:t>2302 Uintah View Dr</w:t>
      </w:r>
      <w:r>
        <w:rPr>
          <w:sz w:val="24"/>
          <w:szCs w:val="24"/>
        </w:rPr>
        <w:t xml:space="preserve">  </w:t>
      </w:r>
      <w:r w:rsidRPr="00EF0AE3">
        <w:rPr>
          <w:sz w:val="24"/>
          <w:szCs w:val="24"/>
        </w:rPr>
        <w:t>New Home</w:t>
      </w:r>
      <w:r w:rsidRPr="00EF0AE3">
        <w:rPr>
          <w:sz w:val="24"/>
          <w:szCs w:val="24"/>
        </w:rPr>
        <w:tab/>
      </w:r>
    </w:p>
    <w:p w14:paraId="0EA41DC3" w14:textId="5CD75401" w:rsidR="00DC265B" w:rsidRPr="00DC265B" w:rsidRDefault="00591707" w:rsidP="00DC265B">
      <w:pPr>
        <w:pStyle w:val="ListParagraph1"/>
        <w:numPr>
          <w:ilvl w:val="0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unications</w:t>
      </w:r>
    </w:p>
    <w:p w14:paraId="25C1BFC8" w14:textId="77777777" w:rsidR="00C95573" w:rsidRDefault="00C95573" w:rsidP="00C95573">
      <w:pPr>
        <w:pStyle w:val="ListParagraph1"/>
        <w:ind w:left="1180"/>
        <w:rPr>
          <w:sz w:val="24"/>
          <w:szCs w:val="24"/>
        </w:rPr>
      </w:pPr>
    </w:p>
    <w:p w14:paraId="767AF33E" w14:textId="77777777" w:rsidR="0025494D" w:rsidRPr="007276EA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ea Rep Items</w:t>
      </w:r>
    </w:p>
    <w:p w14:paraId="4AE771CF" w14:textId="728FC136" w:rsidR="0075393F" w:rsidRPr="0075393F" w:rsidRDefault="0075393F" w:rsidP="0075393F">
      <w:pPr>
        <w:rPr>
          <w:sz w:val="24"/>
          <w:szCs w:val="24"/>
        </w:rPr>
      </w:pPr>
      <w:r w:rsidRPr="0075393F">
        <w:rPr>
          <w:sz w:val="24"/>
          <w:szCs w:val="24"/>
        </w:rPr>
        <w:t xml:space="preserve">Open forum: </w:t>
      </w:r>
      <w:r w:rsidR="002E3F0F">
        <w:rPr>
          <w:sz w:val="24"/>
          <w:szCs w:val="24"/>
        </w:rPr>
        <w:t>Committee Related O</w:t>
      </w:r>
      <w:r w:rsidRPr="0075393F">
        <w:rPr>
          <w:sz w:val="24"/>
          <w:szCs w:val="24"/>
        </w:rPr>
        <w:t>wner questions, issues, etc.</w:t>
      </w:r>
    </w:p>
    <w:p w14:paraId="64530944" w14:textId="529DCB87" w:rsidR="00103049" w:rsidRDefault="00F61FA0" w:rsidP="00FA02A3">
      <w:pPr>
        <w:ind w:left="460"/>
        <w:rPr>
          <w:sz w:val="24"/>
          <w:szCs w:val="24"/>
        </w:rPr>
      </w:pPr>
      <w:r w:rsidRPr="0075393F">
        <w:rPr>
          <w:sz w:val="24"/>
          <w:szCs w:val="24"/>
        </w:rPr>
        <w:t>End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Time: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8:00</w:t>
      </w:r>
      <w:r w:rsidRPr="0075393F">
        <w:rPr>
          <w:spacing w:val="9"/>
          <w:sz w:val="24"/>
          <w:szCs w:val="24"/>
        </w:rPr>
        <w:t xml:space="preserve"> </w:t>
      </w:r>
      <w:r w:rsidRPr="0075393F">
        <w:rPr>
          <w:sz w:val="24"/>
          <w:szCs w:val="24"/>
        </w:rPr>
        <w:t>pm</w:t>
      </w:r>
    </w:p>
    <w:sectPr w:rsidR="00103049" w:rsidSect="003A422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288" w:right="720" w:bottom="288" w:left="720" w:header="288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3A44F" w14:textId="77777777" w:rsidR="003A422F" w:rsidRDefault="003A422F">
      <w:pPr>
        <w:spacing w:after="0" w:line="240" w:lineRule="auto"/>
      </w:pPr>
      <w:r>
        <w:separator/>
      </w:r>
    </w:p>
  </w:endnote>
  <w:endnote w:type="continuationSeparator" w:id="0">
    <w:p w14:paraId="6E523096" w14:textId="77777777" w:rsidR="003A422F" w:rsidRDefault="003A42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9209B" w14:textId="77777777" w:rsidR="00C20DAB" w:rsidRDefault="00C20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79EE2" w14:textId="77777777" w:rsidR="00C20DAB" w:rsidRDefault="00C20D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9561F" w14:textId="77777777" w:rsidR="00C20DAB" w:rsidRDefault="00C2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9662A" w14:textId="77777777" w:rsidR="003A422F" w:rsidRDefault="003A422F">
      <w:pPr>
        <w:spacing w:after="0" w:line="240" w:lineRule="auto"/>
      </w:pPr>
      <w:r>
        <w:separator/>
      </w:r>
    </w:p>
  </w:footnote>
  <w:footnote w:type="continuationSeparator" w:id="0">
    <w:p w14:paraId="1E1356FB" w14:textId="77777777" w:rsidR="003A422F" w:rsidRDefault="003A42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AB1B" w14:textId="77777777" w:rsidR="00C20DAB" w:rsidRDefault="00C20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BD960" w14:textId="45A5EB1A" w:rsidR="00C20DAB" w:rsidRDefault="00000000">
    <w:pPr>
      <w:pStyle w:val="Header"/>
    </w:pPr>
    <w:sdt>
      <w:sdtPr>
        <w:id w:val="1234351380"/>
        <w:docPartObj>
          <w:docPartGallery w:val="Watermarks"/>
          <w:docPartUnique/>
        </w:docPartObj>
      </w:sdtPr>
      <w:sdtContent>
        <w:r>
          <w:rPr>
            <w:noProof/>
          </w:rPr>
          <w:pict w14:anchorId="5CB25A7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sdt>
      <w:sdtPr>
        <w:id w:val="284244673"/>
        <w:showingPlcHdr/>
      </w:sdtPr>
      <w:sdtContent>
        <w:r w:rsidR="00A9300E">
          <w:t xml:space="preserve">     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FBBA5" w14:textId="77777777" w:rsidR="00C20DAB" w:rsidRDefault="00C20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54"/>
    <w:multiLevelType w:val="multilevel"/>
    <w:tmpl w:val="0B3D4C54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" w15:restartNumberingAfterBreak="0">
    <w:nsid w:val="16C943A7"/>
    <w:multiLevelType w:val="hybridMultilevel"/>
    <w:tmpl w:val="237C8E7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172D05"/>
    <w:multiLevelType w:val="hybridMultilevel"/>
    <w:tmpl w:val="8A38209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1BD59B8"/>
    <w:multiLevelType w:val="hybridMultilevel"/>
    <w:tmpl w:val="767E5F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3A19054A"/>
    <w:multiLevelType w:val="hybridMultilevel"/>
    <w:tmpl w:val="1D62ABFE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" w15:restartNumberingAfterBreak="0">
    <w:nsid w:val="45E24097"/>
    <w:multiLevelType w:val="multilevel"/>
    <w:tmpl w:val="5F408B70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40" w:hanging="360"/>
      </w:pPr>
    </w:lvl>
    <w:lvl w:ilvl="2">
      <w:start w:val="1"/>
      <w:numFmt w:val="bullet"/>
      <w:lvlText w:val=""/>
      <w:lvlJc w:val="left"/>
      <w:pPr>
        <w:ind w:left="22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abstractNum w:abstractNumId="6" w15:restartNumberingAfterBreak="0">
    <w:nsid w:val="4E76490A"/>
    <w:multiLevelType w:val="hybridMultilevel"/>
    <w:tmpl w:val="93746C10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7E9E55DD"/>
    <w:multiLevelType w:val="multilevel"/>
    <w:tmpl w:val="EF9012F0"/>
    <w:lvl w:ilvl="0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2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 w16cid:durableId="1019313089">
    <w:abstractNumId w:val="0"/>
  </w:num>
  <w:num w:numId="2" w16cid:durableId="773018736">
    <w:abstractNumId w:val="7"/>
  </w:num>
  <w:num w:numId="3" w16cid:durableId="1585257531">
    <w:abstractNumId w:val="3"/>
  </w:num>
  <w:num w:numId="4" w16cid:durableId="394933236">
    <w:abstractNumId w:val="6"/>
  </w:num>
  <w:num w:numId="5" w16cid:durableId="505293048">
    <w:abstractNumId w:val="4"/>
  </w:num>
  <w:num w:numId="6" w16cid:durableId="898711758">
    <w:abstractNumId w:val="2"/>
  </w:num>
  <w:num w:numId="7" w16cid:durableId="381946083">
    <w:abstractNumId w:val="5"/>
  </w:num>
  <w:num w:numId="8" w16cid:durableId="8121417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LA0MzM3NbI0N7JU0lEKTi0uzszPAykwMq8FAFJwhrktAAAA"/>
  </w:docVars>
  <w:rsids>
    <w:rsidRoot w:val="005B5480"/>
    <w:rsid w:val="BCFD1A5C"/>
    <w:rsid w:val="BFFA823A"/>
    <w:rsid w:val="CFDF5E81"/>
    <w:rsid w:val="D9431237"/>
    <w:rsid w:val="F9FF92E0"/>
    <w:rsid w:val="FDDEE55B"/>
    <w:rsid w:val="FFFFAF8F"/>
    <w:rsid w:val="000025B8"/>
    <w:rsid w:val="000172C0"/>
    <w:rsid w:val="00023D79"/>
    <w:rsid w:val="0003699A"/>
    <w:rsid w:val="00037025"/>
    <w:rsid w:val="00044B80"/>
    <w:rsid w:val="00047155"/>
    <w:rsid w:val="00050C37"/>
    <w:rsid w:val="00060155"/>
    <w:rsid w:val="0006272A"/>
    <w:rsid w:val="00062F66"/>
    <w:rsid w:val="00063B6C"/>
    <w:rsid w:val="00065033"/>
    <w:rsid w:val="00065D07"/>
    <w:rsid w:val="00066FF2"/>
    <w:rsid w:val="0007454B"/>
    <w:rsid w:val="000745F0"/>
    <w:rsid w:val="00075A13"/>
    <w:rsid w:val="00077950"/>
    <w:rsid w:val="0008011A"/>
    <w:rsid w:val="00080174"/>
    <w:rsid w:val="000835A7"/>
    <w:rsid w:val="000960DA"/>
    <w:rsid w:val="000A1EC8"/>
    <w:rsid w:val="000A4CDF"/>
    <w:rsid w:val="000A52E2"/>
    <w:rsid w:val="000B0727"/>
    <w:rsid w:val="000B6EBB"/>
    <w:rsid w:val="000C5A29"/>
    <w:rsid w:val="000D5C42"/>
    <w:rsid w:val="000E2478"/>
    <w:rsid w:val="000E7656"/>
    <w:rsid w:val="000F1E6C"/>
    <w:rsid w:val="0010015E"/>
    <w:rsid w:val="00101EBF"/>
    <w:rsid w:val="00103049"/>
    <w:rsid w:val="001037C3"/>
    <w:rsid w:val="0010445C"/>
    <w:rsid w:val="00104EED"/>
    <w:rsid w:val="00105E52"/>
    <w:rsid w:val="001202B8"/>
    <w:rsid w:val="00123BA1"/>
    <w:rsid w:val="00142985"/>
    <w:rsid w:val="00144C27"/>
    <w:rsid w:val="001450A4"/>
    <w:rsid w:val="00145C7F"/>
    <w:rsid w:val="00154E75"/>
    <w:rsid w:val="00162C54"/>
    <w:rsid w:val="001674CC"/>
    <w:rsid w:val="001717AC"/>
    <w:rsid w:val="001723F8"/>
    <w:rsid w:val="001726C7"/>
    <w:rsid w:val="00174DD8"/>
    <w:rsid w:val="0018001C"/>
    <w:rsid w:val="001807BA"/>
    <w:rsid w:val="0018091E"/>
    <w:rsid w:val="00181501"/>
    <w:rsid w:val="0018455B"/>
    <w:rsid w:val="001848FA"/>
    <w:rsid w:val="001858D4"/>
    <w:rsid w:val="0019699A"/>
    <w:rsid w:val="001A4010"/>
    <w:rsid w:val="001A65AE"/>
    <w:rsid w:val="001B1F41"/>
    <w:rsid w:val="001B45B7"/>
    <w:rsid w:val="001B4B90"/>
    <w:rsid w:val="001C5275"/>
    <w:rsid w:val="001D2C0E"/>
    <w:rsid w:val="001D2D9B"/>
    <w:rsid w:val="001E183E"/>
    <w:rsid w:val="001E3763"/>
    <w:rsid w:val="001F12E9"/>
    <w:rsid w:val="001F3BFC"/>
    <w:rsid w:val="001F7EF4"/>
    <w:rsid w:val="00200B13"/>
    <w:rsid w:val="00201D69"/>
    <w:rsid w:val="0020553B"/>
    <w:rsid w:val="00205E6B"/>
    <w:rsid w:val="00214273"/>
    <w:rsid w:val="00217275"/>
    <w:rsid w:val="002265FC"/>
    <w:rsid w:val="002327DE"/>
    <w:rsid w:val="0023285D"/>
    <w:rsid w:val="002328D9"/>
    <w:rsid w:val="0024049B"/>
    <w:rsid w:val="002405D1"/>
    <w:rsid w:val="00244E9F"/>
    <w:rsid w:val="00254688"/>
    <w:rsid w:val="0025494D"/>
    <w:rsid w:val="00257953"/>
    <w:rsid w:val="0027058B"/>
    <w:rsid w:val="00273D6B"/>
    <w:rsid w:val="00285008"/>
    <w:rsid w:val="002877E5"/>
    <w:rsid w:val="002903CC"/>
    <w:rsid w:val="00290E85"/>
    <w:rsid w:val="002B13EF"/>
    <w:rsid w:val="002C3A98"/>
    <w:rsid w:val="002D40B6"/>
    <w:rsid w:val="002D41AD"/>
    <w:rsid w:val="002E11BA"/>
    <w:rsid w:val="002E3F0F"/>
    <w:rsid w:val="002F128A"/>
    <w:rsid w:val="002F2499"/>
    <w:rsid w:val="002F7F56"/>
    <w:rsid w:val="003059B0"/>
    <w:rsid w:val="003066BC"/>
    <w:rsid w:val="003112A6"/>
    <w:rsid w:val="003127D6"/>
    <w:rsid w:val="00312CF1"/>
    <w:rsid w:val="0031413F"/>
    <w:rsid w:val="003356F3"/>
    <w:rsid w:val="00335943"/>
    <w:rsid w:val="00341BE6"/>
    <w:rsid w:val="003540AD"/>
    <w:rsid w:val="003629C2"/>
    <w:rsid w:val="003638D3"/>
    <w:rsid w:val="00372FA6"/>
    <w:rsid w:val="0037566D"/>
    <w:rsid w:val="003759AF"/>
    <w:rsid w:val="003764E7"/>
    <w:rsid w:val="003819DC"/>
    <w:rsid w:val="003A422F"/>
    <w:rsid w:val="003A5C07"/>
    <w:rsid w:val="003C2C81"/>
    <w:rsid w:val="003C68CD"/>
    <w:rsid w:val="003C7C14"/>
    <w:rsid w:val="003D4F79"/>
    <w:rsid w:val="003D6966"/>
    <w:rsid w:val="003D708F"/>
    <w:rsid w:val="003E4011"/>
    <w:rsid w:val="003F5F87"/>
    <w:rsid w:val="00403506"/>
    <w:rsid w:val="00405A42"/>
    <w:rsid w:val="004150BE"/>
    <w:rsid w:val="00415755"/>
    <w:rsid w:val="004178CA"/>
    <w:rsid w:val="004217A4"/>
    <w:rsid w:val="004223D9"/>
    <w:rsid w:val="00425E84"/>
    <w:rsid w:val="00435C68"/>
    <w:rsid w:val="00442EB0"/>
    <w:rsid w:val="00443D59"/>
    <w:rsid w:val="00452235"/>
    <w:rsid w:val="00456335"/>
    <w:rsid w:val="00462EF7"/>
    <w:rsid w:val="004801CF"/>
    <w:rsid w:val="00487799"/>
    <w:rsid w:val="004902D1"/>
    <w:rsid w:val="004904D1"/>
    <w:rsid w:val="00495937"/>
    <w:rsid w:val="004A33A7"/>
    <w:rsid w:val="004B01E5"/>
    <w:rsid w:val="004B0407"/>
    <w:rsid w:val="004B094C"/>
    <w:rsid w:val="004B0DE0"/>
    <w:rsid w:val="004B487F"/>
    <w:rsid w:val="004C109A"/>
    <w:rsid w:val="004C527A"/>
    <w:rsid w:val="004E54A0"/>
    <w:rsid w:val="004F5420"/>
    <w:rsid w:val="004F561F"/>
    <w:rsid w:val="004F72B8"/>
    <w:rsid w:val="005019F7"/>
    <w:rsid w:val="00503526"/>
    <w:rsid w:val="00523E67"/>
    <w:rsid w:val="005267D6"/>
    <w:rsid w:val="00526DB2"/>
    <w:rsid w:val="00533296"/>
    <w:rsid w:val="005346B5"/>
    <w:rsid w:val="00537D1C"/>
    <w:rsid w:val="00544CB7"/>
    <w:rsid w:val="00547567"/>
    <w:rsid w:val="00554600"/>
    <w:rsid w:val="005558D5"/>
    <w:rsid w:val="00563C49"/>
    <w:rsid w:val="00580A5D"/>
    <w:rsid w:val="00581956"/>
    <w:rsid w:val="00591707"/>
    <w:rsid w:val="00595733"/>
    <w:rsid w:val="005B1682"/>
    <w:rsid w:val="005B2940"/>
    <w:rsid w:val="005B437E"/>
    <w:rsid w:val="005B5480"/>
    <w:rsid w:val="005B5EA2"/>
    <w:rsid w:val="005C2FB8"/>
    <w:rsid w:val="005C7A7C"/>
    <w:rsid w:val="005C7F6A"/>
    <w:rsid w:val="005D0DCA"/>
    <w:rsid w:val="005D23BA"/>
    <w:rsid w:val="005D6EFD"/>
    <w:rsid w:val="005E3415"/>
    <w:rsid w:val="005F43BB"/>
    <w:rsid w:val="005F51AF"/>
    <w:rsid w:val="00604515"/>
    <w:rsid w:val="00604DF1"/>
    <w:rsid w:val="00611429"/>
    <w:rsid w:val="00612F8B"/>
    <w:rsid w:val="00614838"/>
    <w:rsid w:val="00620044"/>
    <w:rsid w:val="006227A2"/>
    <w:rsid w:val="0062319B"/>
    <w:rsid w:val="00633602"/>
    <w:rsid w:val="00640525"/>
    <w:rsid w:val="00647BD1"/>
    <w:rsid w:val="00657CC4"/>
    <w:rsid w:val="006675A2"/>
    <w:rsid w:val="0067111A"/>
    <w:rsid w:val="0068041E"/>
    <w:rsid w:val="00682BAD"/>
    <w:rsid w:val="00683792"/>
    <w:rsid w:val="006A1082"/>
    <w:rsid w:val="006A1ACC"/>
    <w:rsid w:val="006A2C47"/>
    <w:rsid w:val="006C3EEC"/>
    <w:rsid w:val="006D0EBF"/>
    <w:rsid w:val="006D6597"/>
    <w:rsid w:val="006D65F2"/>
    <w:rsid w:val="006D772B"/>
    <w:rsid w:val="006E1E58"/>
    <w:rsid w:val="006E5984"/>
    <w:rsid w:val="006F25FD"/>
    <w:rsid w:val="006F52E9"/>
    <w:rsid w:val="006F64B8"/>
    <w:rsid w:val="0070055D"/>
    <w:rsid w:val="007023A2"/>
    <w:rsid w:val="00707AB4"/>
    <w:rsid w:val="00714F39"/>
    <w:rsid w:val="007150C8"/>
    <w:rsid w:val="00717CF1"/>
    <w:rsid w:val="007276EA"/>
    <w:rsid w:val="00734B77"/>
    <w:rsid w:val="007414EE"/>
    <w:rsid w:val="007502FA"/>
    <w:rsid w:val="0075393F"/>
    <w:rsid w:val="007543D0"/>
    <w:rsid w:val="00754532"/>
    <w:rsid w:val="00757ADD"/>
    <w:rsid w:val="00767A47"/>
    <w:rsid w:val="00771D51"/>
    <w:rsid w:val="00790C34"/>
    <w:rsid w:val="00793853"/>
    <w:rsid w:val="00797F6F"/>
    <w:rsid w:val="007A791A"/>
    <w:rsid w:val="007B453F"/>
    <w:rsid w:val="007B5A86"/>
    <w:rsid w:val="007C78FF"/>
    <w:rsid w:val="007D019A"/>
    <w:rsid w:val="007D1A17"/>
    <w:rsid w:val="007D2F0F"/>
    <w:rsid w:val="007D7263"/>
    <w:rsid w:val="007E5F16"/>
    <w:rsid w:val="007E6D06"/>
    <w:rsid w:val="007E7BC7"/>
    <w:rsid w:val="00806FCD"/>
    <w:rsid w:val="00811611"/>
    <w:rsid w:val="0081367D"/>
    <w:rsid w:val="00820E05"/>
    <w:rsid w:val="00822F5F"/>
    <w:rsid w:val="008251DE"/>
    <w:rsid w:val="00826EAC"/>
    <w:rsid w:val="00831128"/>
    <w:rsid w:val="00832606"/>
    <w:rsid w:val="00832EC5"/>
    <w:rsid w:val="00841954"/>
    <w:rsid w:val="008536AF"/>
    <w:rsid w:val="00873638"/>
    <w:rsid w:val="00874BA4"/>
    <w:rsid w:val="00877935"/>
    <w:rsid w:val="00881DA7"/>
    <w:rsid w:val="00882F70"/>
    <w:rsid w:val="00883865"/>
    <w:rsid w:val="00894783"/>
    <w:rsid w:val="00897F5F"/>
    <w:rsid w:val="008A36C7"/>
    <w:rsid w:val="008A57A3"/>
    <w:rsid w:val="008A62A2"/>
    <w:rsid w:val="008C5959"/>
    <w:rsid w:val="008C7D0D"/>
    <w:rsid w:val="008D4D45"/>
    <w:rsid w:val="008D532B"/>
    <w:rsid w:val="008D736B"/>
    <w:rsid w:val="008E1CE6"/>
    <w:rsid w:val="008E50BA"/>
    <w:rsid w:val="008E6547"/>
    <w:rsid w:val="008F371C"/>
    <w:rsid w:val="008F75D0"/>
    <w:rsid w:val="00910026"/>
    <w:rsid w:val="009233AF"/>
    <w:rsid w:val="00934488"/>
    <w:rsid w:val="009352BF"/>
    <w:rsid w:val="00943073"/>
    <w:rsid w:val="00947EF6"/>
    <w:rsid w:val="00954C11"/>
    <w:rsid w:val="00955297"/>
    <w:rsid w:val="00956B8A"/>
    <w:rsid w:val="009570E6"/>
    <w:rsid w:val="00957BA6"/>
    <w:rsid w:val="00963609"/>
    <w:rsid w:val="009670B7"/>
    <w:rsid w:val="00974D16"/>
    <w:rsid w:val="00975301"/>
    <w:rsid w:val="009765BC"/>
    <w:rsid w:val="0098161E"/>
    <w:rsid w:val="00983423"/>
    <w:rsid w:val="0098487D"/>
    <w:rsid w:val="00985A87"/>
    <w:rsid w:val="0098644B"/>
    <w:rsid w:val="00986F50"/>
    <w:rsid w:val="009948AA"/>
    <w:rsid w:val="009A2F1F"/>
    <w:rsid w:val="009B127B"/>
    <w:rsid w:val="009B68F9"/>
    <w:rsid w:val="009C4849"/>
    <w:rsid w:val="009D162C"/>
    <w:rsid w:val="009E2B16"/>
    <w:rsid w:val="009E46D4"/>
    <w:rsid w:val="009F2B2A"/>
    <w:rsid w:val="00A0134A"/>
    <w:rsid w:val="00A05F82"/>
    <w:rsid w:val="00A1209D"/>
    <w:rsid w:val="00A12B1D"/>
    <w:rsid w:val="00A16745"/>
    <w:rsid w:val="00A20638"/>
    <w:rsid w:val="00A2242E"/>
    <w:rsid w:val="00A22B73"/>
    <w:rsid w:val="00A27C74"/>
    <w:rsid w:val="00A301A2"/>
    <w:rsid w:val="00A3450D"/>
    <w:rsid w:val="00A355F4"/>
    <w:rsid w:val="00A36D06"/>
    <w:rsid w:val="00A37DCB"/>
    <w:rsid w:val="00A40E8D"/>
    <w:rsid w:val="00A4576C"/>
    <w:rsid w:val="00A501B6"/>
    <w:rsid w:val="00A6575C"/>
    <w:rsid w:val="00A708C6"/>
    <w:rsid w:val="00A75921"/>
    <w:rsid w:val="00A779B6"/>
    <w:rsid w:val="00A84DF8"/>
    <w:rsid w:val="00A8585E"/>
    <w:rsid w:val="00A91BC1"/>
    <w:rsid w:val="00A9300E"/>
    <w:rsid w:val="00AA5D70"/>
    <w:rsid w:val="00AB5415"/>
    <w:rsid w:val="00AB60CD"/>
    <w:rsid w:val="00AB683D"/>
    <w:rsid w:val="00AB6E33"/>
    <w:rsid w:val="00AC083C"/>
    <w:rsid w:val="00AC1DFD"/>
    <w:rsid w:val="00AC3BF9"/>
    <w:rsid w:val="00AD5B30"/>
    <w:rsid w:val="00AE1539"/>
    <w:rsid w:val="00AE3215"/>
    <w:rsid w:val="00AE3290"/>
    <w:rsid w:val="00AE42B4"/>
    <w:rsid w:val="00AE7CB8"/>
    <w:rsid w:val="00AE7FB8"/>
    <w:rsid w:val="00AF0F18"/>
    <w:rsid w:val="00AF3073"/>
    <w:rsid w:val="00AF339B"/>
    <w:rsid w:val="00AF4748"/>
    <w:rsid w:val="00AF539B"/>
    <w:rsid w:val="00B072A2"/>
    <w:rsid w:val="00B10B2C"/>
    <w:rsid w:val="00B11C33"/>
    <w:rsid w:val="00B2610C"/>
    <w:rsid w:val="00B279CF"/>
    <w:rsid w:val="00B32F70"/>
    <w:rsid w:val="00B47677"/>
    <w:rsid w:val="00B519AE"/>
    <w:rsid w:val="00B51A93"/>
    <w:rsid w:val="00B52ED9"/>
    <w:rsid w:val="00B57BAD"/>
    <w:rsid w:val="00B6608C"/>
    <w:rsid w:val="00B70BAF"/>
    <w:rsid w:val="00B7536A"/>
    <w:rsid w:val="00B77F99"/>
    <w:rsid w:val="00B9164A"/>
    <w:rsid w:val="00B941AF"/>
    <w:rsid w:val="00B95C1C"/>
    <w:rsid w:val="00B96922"/>
    <w:rsid w:val="00BB233E"/>
    <w:rsid w:val="00BB7AB4"/>
    <w:rsid w:val="00BC2AD8"/>
    <w:rsid w:val="00BC2C34"/>
    <w:rsid w:val="00BD0990"/>
    <w:rsid w:val="00BD7B56"/>
    <w:rsid w:val="00BE053E"/>
    <w:rsid w:val="00BE0CA7"/>
    <w:rsid w:val="00BE3589"/>
    <w:rsid w:val="00BF303D"/>
    <w:rsid w:val="00BF3065"/>
    <w:rsid w:val="00C02AF8"/>
    <w:rsid w:val="00C04655"/>
    <w:rsid w:val="00C06790"/>
    <w:rsid w:val="00C07FD9"/>
    <w:rsid w:val="00C12D22"/>
    <w:rsid w:val="00C162F3"/>
    <w:rsid w:val="00C20DAB"/>
    <w:rsid w:val="00C21E66"/>
    <w:rsid w:val="00C23EF0"/>
    <w:rsid w:val="00C2663E"/>
    <w:rsid w:val="00C27811"/>
    <w:rsid w:val="00C32550"/>
    <w:rsid w:val="00C3376D"/>
    <w:rsid w:val="00C4378B"/>
    <w:rsid w:val="00C45A62"/>
    <w:rsid w:val="00C46429"/>
    <w:rsid w:val="00C631A0"/>
    <w:rsid w:val="00C65580"/>
    <w:rsid w:val="00C6563A"/>
    <w:rsid w:val="00C67D7B"/>
    <w:rsid w:val="00C727F5"/>
    <w:rsid w:val="00C72BAA"/>
    <w:rsid w:val="00C73B71"/>
    <w:rsid w:val="00C74E95"/>
    <w:rsid w:val="00C764A2"/>
    <w:rsid w:val="00C81BB4"/>
    <w:rsid w:val="00C86018"/>
    <w:rsid w:val="00C95573"/>
    <w:rsid w:val="00CA0F13"/>
    <w:rsid w:val="00CA1F4C"/>
    <w:rsid w:val="00CA477D"/>
    <w:rsid w:val="00CA5B5E"/>
    <w:rsid w:val="00CB5F3D"/>
    <w:rsid w:val="00CC1075"/>
    <w:rsid w:val="00CC1A92"/>
    <w:rsid w:val="00CC2885"/>
    <w:rsid w:val="00CC7915"/>
    <w:rsid w:val="00CE15A7"/>
    <w:rsid w:val="00CE4B09"/>
    <w:rsid w:val="00CE61A7"/>
    <w:rsid w:val="00CF22DA"/>
    <w:rsid w:val="00CF7B65"/>
    <w:rsid w:val="00D01979"/>
    <w:rsid w:val="00D03F7C"/>
    <w:rsid w:val="00D10345"/>
    <w:rsid w:val="00D135C3"/>
    <w:rsid w:val="00D17CC2"/>
    <w:rsid w:val="00D20A74"/>
    <w:rsid w:val="00D373DD"/>
    <w:rsid w:val="00D378F0"/>
    <w:rsid w:val="00D4529F"/>
    <w:rsid w:val="00D536B5"/>
    <w:rsid w:val="00D67639"/>
    <w:rsid w:val="00D81870"/>
    <w:rsid w:val="00D8571B"/>
    <w:rsid w:val="00D86838"/>
    <w:rsid w:val="00D868E1"/>
    <w:rsid w:val="00D8725D"/>
    <w:rsid w:val="00D924D6"/>
    <w:rsid w:val="00D9340E"/>
    <w:rsid w:val="00DA0C37"/>
    <w:rsid w:val="00DA1C49"/>
    <w:rsid w:val="00DA2AAB"/>
    <w:rsid w:val="00DA79B4"/>
    <w:rsid w:val="00DC0124"/>
    <w:rsid w:val="00DC265B"/>
    <w:rsid w:val="00DC2CF2"/>
    <w:rsid w:val="00DC66C5"/>
    <w:rsid w:val="00DC73DD"/>
    <w:rsid w:val="00DC7D67"/>
    <w:rsid w:val="00DD3955"/>
    <w:rsid w:val="00DD5F5A"/>
    <w:rsid w:val="00DD60D3"/>
    <w:rsid w:val="00DE37FE"/>
    <w:rsid w:val="00DE3A85"/>
    <w:rsid w:val="00DF0CAE"/>
    <w:rsid w:val="00DF44C1"/>
    <w:rsid w:val="00E000EB"/>
    <w:rsid w:val="00E06251"/>
    <w:rsid w:val="00E1262D"/>
    <w:rsid w:val="00E14A64"/>
    <w:rsid w:val="00E16B7B"/>
    <w:rsid w:val="00E175F3"/>
    <w:rsid w:val="00E2711B"/>
    <w:rsid w:val="00E3300C"/>
    <w:rsid w:val="00E5227D"/>
    <w:rsid w:val="00E57093"/>
    <w:rsid w:val="00E6135C"/>
    <w:rsid w:val="00E61C3B"/>
    <w:rsid w:val="00E64C8F"/>
    <w:rsid w:val="00E83042"/>
    <w:rsid w:val="00E90B8A"/>
    <w:rsid w:val="00E9481D"/>
    <w:rsid w:val="00E95C1F"/>
    <w:rsid w:val="00E97008"/>
    <w:rsid w:val="00EA6BAC"/>
    <w:rsid w:val="00EA7CDF"/>
    <w:rsid w:val="00EB2A71"/>
    <w:rsid w:val="00EC102C"/>
    <w:rsid w:val="00ED0249"/>
    <w:rsid w:val="00ED230F"/>
    <w:rsid w:val="00ED2745"/>
    <w:rsid w:val="00ED4B79"/>
    <w:rsid w:val="00EE4B46"/>
    <w:rsid w:val="00EE59DE"/>
    <w:rsid w:val="00EE634D"/>
    <w:rsid w:val="00EF0582"/>
    <w:rsid w:val="00EF0AE3"/>
    <w:rsid w:val="00EF5B79"/>
    <w:rsid w:val="00EF78B1"/>
    <w:rsid w:val="00F0077D"/>
    <w:rsid w:val="00F0219E"/>
    <w:rsid w:val="00F02D66"/>
    <w:rsid w:val="00F04AC5"/>
    <w:rsid w:val="00F10968"/>
    <w:rsid w:val="00F20F9E"/>
    <w:rsid w:val="00F21480"/>
    <w:rsid w:val="00F22FDA"/>
    <w:rsid w:val="00F30CA4"/>
    <w:rsid w:val="00F44858"/>
    <w:rsid w:val="00F5125C"/>
    <w:rsid w:val="00F5522D"/>
    <w:rsid w:val="00F611E4"/>
    <w:rsid w:val="00F61AAC"/>
    <w:rsid w:val="00F61CBE"/>
    <w:rsid w:val="00F61FA0"/>
    <w:rsid w:val="00F67DBD"/>
    <w:rsid w:val="00F73E07"/>
    <w:rsid w:val="00F73E4F"/>
    <w:rsid w:val="00F8115E"/>
    <w:rsid w:val="00F909F0"/>
    <w:rsid w:val="00F90FB6"/>
    <w:rsid w:val="00F917FA"/>
    <w:rsid w:val="00F950AC"/>
    <w:rsid w:val="00F96087"/>
    <w:rsid w:val="00FA02A3"/>
    <w:rsid w:val="00FA0711"/>
    <w:rsid w:val="00FA24B2"/>
    <w:rsid w:val="00FA2A50"/>
    <w:rsid w:val="00FA3102"/>
    <w:rsid w:val="00FA3D22"/>
    <w:rsid w:val="00FB04CA"/>
    <w:rsid w:val="00FB57C5"/>
    <w:rsid w:val="00FC282D"/>
    <w:rsid w:val="00FC626E"/>
    <w:rsid w:val="00FD420D"/>
    <w:rsid w:val="00FE7F8D"/>
    <w:rsid w:val="00FF06A6"/>
    <w:rsid w:val="73D7F37B"/>
    <w:rsid w:val="7FEF4D66"/>
    <w:rsid w:val="7FFD8195"/>
    <w:rsid w:val="7FFFF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9120E"/>
  <w15:docId w15:val="{88385645-BBBB-493A-B7A3-661CDFF9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0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qFormat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pf0">
    <w:name w:val="pf0"/>
    <w:basedOn w:val="Normal"/>
    <w:rsid w:val="003D4F79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cf01">
    <w:name w:val="cf01"/>
    <w:basedOn w:val="DefaultParagraphFont"/>
    <w:rsid w:val="003D4F79"/>
    <w:rPr>
      <w:rFonts w:ascii="Segoe UI" w:hAnsi="Segoe UI" w:cs="Segoe UI" w:hint="default"/>
      <w:color w:val="666666"/>
      <w:sz w:val="18"/>
      <w:szCs w:val="18"/>
    </w:rPr>
  </w:style>
  <w:style w:type="paragraph" w:styleId="ListParagraph">
    <w:name w:val="List Paragraph"/>
    <w:basedOn w:val="Normal"/>
    <w:uiPriority w:val="99"/>
    <w:rsid w:val="002404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13560AB-846E-4130-856F-2ECC9893D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2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gc</dc:creator>
  <cp:lastModifiedBy>George Sears</cp:lastModifiedBy>
  <cp:revision>9</cp:revision>
  <cp:lastPrinted>2019-10-13T08:18:00Z</cp:lastPrinted>
  <dcterms:created xsi:type="dcterms:W3CDTF">2024-02-15T15:48:00Z</dcterms:created>
  <dcterms:modified xsi:type="dcterms:W3CDTF">2024-02-1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2.5.0.4141</vt:lpwstr>
  </property>
</Properties>
</file>